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43F3" w:rsidRPr="008343F3" w:rsidRDefault="005B2EEE" w:rsidP="008343F3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Friend and Family Test Results – Olive Family Practice</w:t>
      </w:r>
      <w:r w:rsidR="00E6689C">
        <w:rPr>
          <w:rFonts w:ascii="Arial" w:hAnsi="Arial" w:cs="Arial"/>
          <w:b/>
          <w:sz w:val="24"/>
          <w:szCs w:val="24"/>
          <w:u w:val="single"/>
        </w:rPr>
        <w:t xml:space="preserve"> Jan </w:t>
      </w:r>
      <w:r w:rsidR="00563198">
        <w:rPr>
          <w:rFonts w:ascii="Arial" w:hAnsi="Arial" w:cs="Arial"/>
          <w:b/>
          <w:sz w:val="24"/>
          <w:szCs w:val="24"/>
          <w:u w:val="single"/>
        </w:rPr>
        <w:t>2023</w:t>
      </w:r>
      <w:r w:rsidR="00E6689C">
        <w:rPr>
          <w:rFonts w:ascii="Arial" w:hAnsi="Arial" w:cs="Arial"/>
          <w:b/>
          <w:sz w:val="24"/>
          <w:szCs w:val="24"/>
          <w:u w:val="single"/>
        </w:rPr>
        <w:t xml:space="preserve"> – December </w:t>
      </w:r>
      <w:r w:rsidR="00563198">
        <w:rPr>
          <w:rFonts w:ascii="Arial" w:hAnsi="Arial" w:cs="Arial"/>
          <w:b/>
          <w:sz w:val="24"/>
          <w:szCs w:val="24"/>
          <w:u w:val="single"/>
        </w:rPr>
        <w:t>2023</w:t>
      </w:r>
    </w:p>
    <w:p w:rsidR="002B4A4F" w:rsidRPr="008343F3" w:rsidRDefault="008343F3">
      <w:pPr>
        <w:rPr>
          <w:rFonts w:ascii="Arial" w:hAnsi="Arial" w:cs="Arial"/>
          <w:sz w:val="24"/>
          <w:szCs w:val="24"/>
        </w:rPr>
      </w:pPr>
      <w:r w:rsidRPr="008343F3">
        <w:rPr>
          <w:rFonts w:ascii="Arial" w:hAnsi="Arial" w:cs="Arial"/>
          <w:sz w:val="24"/>
          <w:szCs w:val="24"/>
        </w:rPr>
        <w:t xml:space="preserve">Friend and family results for the last 12 months.   Friend and family given out at reception and texted to patients following a consultation.  </w:t>
      </w:r>
    </w:p>
    <w:tbl>
      <w:tblPr>
        <w:tblStyle w:val="PlainTable1"/>
        <w:tblW w:w="14174" w:type="dxa"/>
        <w:tblLayout w:type="fixed"/>
        <w:tblLook w:val="04A0" w:firstRow="1" w:lastRow="0" w:firstColumn="1" w:lastColumn="0" w:noHBand="0" w:noVBand="1"/>
      </w:tblPr>
      <w:tblGrid>
        <w:gridCol w:w="1601"/>
        <w:gridCol w:w="899"/>
        <w:gridCol w:w="898"/>
        <w:gridCol w:w="898"/>
        <w:gridCol w:w="898"/>
        <w:gridCol w:w="898"/>
        <w:gridCol w:w="898"/>
        <w:gridCol w:w="898"/>
        <w:gridCol w:w="898"/>
        <w:gridCol w:w="898"/>
        <w:gridCol w:w="898"/>
        <w:gridCol w:w="898"/>
        <w:gridCol w:w="898"/>
        <w:gridCol w:w="898"/>
        <w:gridCol w:w="898"/>
      </w:tblGrid>
      <w:tr w:rsidR="00E6689C" w:rsidRPr="008343F3" w:rsidTr="00E668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E6689C" w:rsidRPr="00953D1C" w:rsidRDefault="00E6689C" w:rsidP="00953D1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Jan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Feb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Mar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April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May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June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July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Aug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Sept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Oct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Nov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 xml:space="preserve">Dec </w:t>
            </w:r>
            <w:r w:rsidR="00563198" w:rsidRPr="00953D1C">
              <w:rPr>
                <w:rFonts w:ascii="Arial" w:hAnsi="Arial" w:cs="Arial"/>
                <w:sz w:val="24"/>
                <w:szCs w:val="24"/>
              </w:rPr>
              <w:t>2023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Total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Total as a %</w:t>
            </w:r>
          </w:p>
        </w:tc>
      </w:tr>
      <w:tr w:rsidR="00E6689C" w:rsidRPr="008343F3" w:rsidTr="00E668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E6689C" w:rsidRPr="00953D1C" w:rsidRDefault="00E6689C" w:rsidP="00953D1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Extremely Likely</w:t>
            </w:r>
          </w:p>
        </w:tc>
        <w:tc>
          <w:tcPr>
            <w:tcW w:w="899" w:type="dxa"/>
          </w:tcPr>
          <w:p w:rsidR="00E6689C" w:rsidRPr="00953D1C" w:rsidRDefault="00563198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898" w:type="dxa"/>
          </w:tcPr>
          <w:p w:rsidR="00E6689C" w:rsidRPr="00953D1C" w:rsidRDefault="00563198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98" w:type="dxa"/>
          </w:tcPr>
          <w:p w:rsidR="00E6689C" w:rsidRPr="00953D1C" w:rsidRDefault="00BB7352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898" w:type="dxa"/>
          </w:tcPr>
          <w:p w:rsidR="00E6689C" w:rsidRPr="00953D1C" w:rsidRDefault="00FC6DC0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98" w:type="dxa"/>
          </w:tcPr>
          <w:p w:rsidR="00E6689C" w:rsidRPr="00953D1C" w:rsidRDefault="00B8169B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98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5.55</w:t>
            </w:r>
          </w:p>
        </w:tc>
      </w:tr>
      <w:tr w:rsidR="00E6689C" w:rsidRPr="008343F3" w:rsidTr="00E6689C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E6689C" w:rsidRPr="00953D1C" w:rsidRDefault="00E6689C" w:rsidP="00953D1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Likely</w:t>
            </w:r>
          </w:p>
        </w:tc>
        <w:tc>
          <w:tcPr>
            <w:tcW w:w="899" w:type="dxa"/>
          </w:tcPr>
          <w:p w:rsidR="00E6689C" w:rsidRPr="00953D1C" w:rsidRDefault="00563198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98" w:type="dxa"/>
          </w:tcPr>
          <w:p w:rsidR="00E6689C" w:rsidRPr="00953D1C" w:rsidRDefault="00563198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98" w:type="dxa"/>
          </w:tcPr>
          <w:p w:rsidR="00E6689C" w:rsidRPr="00953D1C" w:rsidRDefault="00BB7352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98" w:type="dxa"/>
          </w:tcPr>
          <w:p w:rsidR="00E6689C" w:rsidRPr="00953D1C" w:rsidRDefault="00FC6DC0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98" w:type="dxa"/>
          </w:tcPr>
          <w:p w:rsidR="00E6689C" w:rsidRPr="00953D1C" w:rsidRDefault="00B8169B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7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49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7.75</w:t>
            </w:r>
          </w:p>
        </w:tc>
      </w:tr>
      <w:tr w:rsidR="00E6689C" w:rsidRPr="008343F3" w:rsidTr="00E668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E6689C" w:rsidRPr="00953D1C" w:rsidRDefault="00E6689C" w:rsidP="00953D1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Neither Likely or Unlikely</w:t>
            </w:r>
          </w:p>
        </w:tc>
        <w:tc>
          <w:tcPr>
            <w:tcW w:w="899" w:type="dxa"/>
          </w:tcPr>
          <w:p w:rsidR="00E6689C" w:rsidRPr="00953D1C" w:rsidRDefault="00563198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98" w:type="dxa"/>
          </w:tcPr>
          <w:p w:rsidR="00E6689C" w:rsidRPr="00953D1C" w:rsidRDefault="00563198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98" w:type="dxa"/>
          </w:tcPr>
          <w:p w:rsidR="00E6689C" w:rsidRPr="00953D1C" w:rsidRDefault="00BB7352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FC6DC0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21</w:t>
            </w:r>
          </w:p>
        </w:tc>
      </w:tr>
      <w:tr w:rsidR="00E6689C" w:rsidRPr="008343F3" w:rsidTr="00E6689C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E6689C" w:rsidRPr="00953D1C" w:rsidRDefault="00E6689C" w:rsidP="00953D1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Unlikely</w:t>
            </w:r>
          </w:p>
        </w:tc>
        <w:tc>
          <w:tcPr>
            <w:tcW w:w="899" w:type="dxa"/>
          </w:tcPr>
          <w:p w:rsidR="00E6689C" w:rsidRPr="00953D1C" w:rsidRDefault="00563198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563198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BB7352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98" w:type="dxa"/>
          </w:tcPr>
          <w:p w:rsidR="00E6689C" w:rsidRPr="00953D1C" w:rsidRDefault="00FC6DC0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898" w:type="dxa"/>
          </w:tcPr>
          <w:p w:rsidR="00E6689C" w:rsidRPr="00953D1C" w:rsidRDefault="00B8169B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6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84</w:t>
            </w:r>
          </w:p>
        </w:tc>
      </w:tr>
      <w:tr w:rsidR="00E6689C" w:rsidRPr="008343F3" w:rsidTr="00E668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E6689C" w:rsidRPr="00953D1C" w:rsidRDefault="00E6689C" w:rsidP="00953D1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Extremely Unlikely</w:t>
            </w:r>
          </w:p>
        </w:tc>
        <w:tc>
          <w:tcPr>
            <w:tcW w:w="899" w:type="dxa"/>
          </w:tcPr>
          <w:p w:rsidR="00E6689C" w:rsidRPr="00953D1C" w:rsidRDefault="00E6689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563198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98" w:type="dxa"/>
          </w:tcPr>
          <w:p w:rsidR="00E6689C" w:rsidRPr="00953D1C" w:rsidRDefault="00D3786A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BB7352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98" w:type="dxa"/>
          </w:tcPr>
          <w:p w:rsidR="00E6689C" w:rsidRPr="00953D1C" w:rsidRDefault="00FC6DC0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B8169B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77</w:t>
            </w:r>
          </w:p>
        </w:tc>
      </w:tr>
      <w:tr w:rsidR="00E6689C" w:rsidRPr="008343F3" w:rsidTr="00E6689C">
        <w:trPr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E6689C" w:rsidRPr="00953D1C" w:rsidRDefault="00E6689C" w:rsidP="00953D1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Don’t Know</w:t>
            </w:r>
          </w:p>
        </w:tc>
        <w:tc>
          <w:tcPr>
            <w:tcW w:w="899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98" w:type="dxa"/>
          </w:tcPr>
          <w:p w:rsidR="00E6689C" w:rsidRPr="00953D1C" w:rsidRDefault="00E6689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953D1C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98" w:type="dxa"/>
          </w:tcPr>
          <w:p w:rsidR="00E6689C" w:rsidRPr="00953D1C" w:rsidRDefault="00953D1C" w:rsidP="00953D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3</w:t>
            </w:r>
          </w:p>
        </w:tc>
      </w:tr>
    </w:tbl>
    <w:p w:rsidR="002B4A4F" w:rsidRDefault="002B4A4F" w:rsidP="00E6689C">
      <w:pPr>
        <w:rPr>
          <w:sz w:val="28"/>
          <w:szCs w:val="28"/>
        </w:rPr>
      </w:pPr>
      <w:bookmarkStart w:id="0" w:name="_GoBack"/>
      <w:bookmarkEnd w:id="0"/>
    </w:p>
    <w:sectPr w:rsidR="002B4A4F" w:rsidSect="002D1BF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sDA0NDM1NDcxNrBQ0lEKTi0uzszPAykwrQUA+98DASwAAAA="/>
  </w:docVars>
  <w:rsids>
    <w:rsidRoot w:val="002D1BFC"/>
    <w:rsid w:val="0015455F"/>
    <w:rsid w:val="001A23BB"/>
    <w:rsid w:val="002B4A4F"/>
    <w:rsid w:val="002D1BFC"/>
    <w:rsid w:val="002E6369"/>
    <w:rsid w:val="00563198"/>
    <w:rsid w:val="005B2EEE"/>
    <w:rsid w:val="008343F3"/>
    <w:rsid w:val="00953D1C"/>
    <w:rsid w:val="00A2333B"/>
    <w:rsid w:val="00A250D8"/>
    <w:rsid w:val="00A95989"/>
    <w:rsid w:val="00B8169B"/>
    <w:rsid w:val="00BB7352"/>
    <w:rsid w:val="00D3786A"/>
    <w:rsid w:val="00E6689C"/>
    <w:rsid w:val="00FC6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8C7F6"/>
  <w15:docId w15:val="{A51F93C4-6D50-423B-AC86-5BF018C66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1B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BF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B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343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9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6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lton NHS Foundation Trust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.smith1</dc:creator>
  <cp:lastModifiedBy>SMITH, Brian (OLIVE FAMILY PRACTICE)</cp:lastModifiedBy>
  <cp:revision>13</cp:revision>
  <cp:lastPrinted>2023-06-21T08:36:00Z</cp:lastPrinted>
  <dcterms:created xsi:type="dcterms:W3CDTF">2019-11-07T15:00:00Z</dcterms:created>
  <dcterms:modified xsi:type="dcterms:W3CDTF">2024-03-20T14:09:00Z</dcterms:modified>
</cp:coreProperties>
</file>